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6E2AA" w14:textId="15B4D9E9" w:rsidR="005D76AA" w:rsidRPr="007445A0" w:rsidRDefault="003821F1" w:rsidP="005D76AA">
      <w:pPr>
        <w:rPr>
          <w:b/>
        </w:rPr>
      </w:pPr>
      <w:r>
        <w:rPr>
          <w:b/>
        </w:rPr>
        <w:t>20</w:t>
      </w:r>
      <w:r w:rsidR="00CA4360">
        <w:rPr>
          <w:b/>
        </w:rPr>
        <w:t>2</w:t>
      </w:r>
      <w:r w:rsidR="000D4E9D">
        <w:rPr>
          <w:b/>
        </w:rPr>
        <w:t>1</w:t>
      </w:r>
      <w:r w:rsidR="005D76AA">
        <w:rPr>
          <w:b/>
        </w:rPr>
        <w:t>-03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8"/>
        <w:gridCol w:w="6750"/>
      </w:tblGrid>
      <w:tr w:rsidR="005D76AA" w14:paraId="2AB6E2AD" w14:textId="77777777" w:rsidTr="006E08CA">
        <w:tc>
          <w:tcPr>
            <w:tcW w:w="3798" w:type="dxa"/>
          </w:tcPr>
          <w:p w14:paraId="2AB6E2AB" w14:textId="1229A313" w:rsidR="005D76AA" w:rsidRPr="00217262" w:rsidRDefault="005D76AA" w:rsidP="006E08CA">
            <w:pPr>
              <w:rPr>
                <w:rFonts w:ascii="Courier New" w:hAnsi="Courier New" w:cs="Courier New"/>
                <w:b/>
              </w:rPr>
            </w:pPr>
            <w:r w:rsidRPr="00217262">
              <w:rPr>
                <w:b/>
              </w:rPr>
              <w:t>Ch</w:t>
            </w:r>
            <w:r w:rsidR="00A436D0">
              <w:rPr>
                <w:b/>
              </w:rPr>
              <w:t>arge/Church:</w:t>
            </w:r>
            <w:r w:rsidRPr="00217262">
              <w:rPr>
                <w:b/>
              </w:rPr>
              <w:t xml:space="preserve">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  <w:bookmarkEnd w:id="0"/>
          </w:p>
        </w:tc>
        <w:tc>
          <w:tcPr>
            <w:tcW w:w="6750" w:type="dxa"/>
          </w:tcPr>
          <w:p w14:paraId="2AB6E2AC" w14:textId="77777777" w:rsidR="005D76AA" w:rsidRPr="00217262" w:rsidRDefault="005D76AA" w:rsidP="006E08CA">
            <w:pPr>
              <w:rPr>
                <w:b/>
                <w:sz w:val="20"/>
                <w:szCs w:val="20"/>
              </w:rPr>
            </w:pPr>
            <w:r w:rsidRPr="00217262">
              <w:rPr>
                <w:b/>
              </w:rPr>
              <w:t>Pastor</w:t>
            </w:r>
            <w:r>
              <w:rPr>
                <w:b/>
              </w:rPr>
              <w:t>(s)</w:t>
            </w:r>
            <w:r w:rsidRPr="00217262">
              <w:rPr>
                <w:b/>
              </w:rPr>
              <w:t xml:space="preserve">:  </w:t>
            </w:r>
            <w:r w:rsidRPr="00217262">
              <w:rPr>
                <w:rFonts w:ascii="Courier New" w:hAnsi="Courier New" w:cs="Courier Ne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rFonts w:ascii="Courier New" w:hAnsi="Courier New" w:cs="Courier New"/>
                <w:b/>
              </w:rPr>
              <w:instrText xml:space="preserve"> FORMTEXT </w:instrText>
            </w:r>
            <w:r w:rsidRPr="00217262">
              <w:rPr>
                <w:rFonts w:ascii="Courier New" w:hAnsi="Courier New" w:cs="Courier New"/>
                <w:b/>
              </w:rPr>
            </w:r>
            <w:r w:rsidRPr="00217262">
              <w:rPr>
                <w:rFonts w:ascii="Courier New" w:hAnsi="Courier New" w:cs="Courier New"/>
                <w:b/>
              </w:rPr>
              <w:fldChar w:fldCharType="separate"/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cs="Courier New"/>
                <w:b/>
                <w:noProof/>
              </w:rPr>
              <w:t> </w:t>
            </w:r>
            <w:r w:rsidRPr="00217262">
              <w:rPr>
                <w:rFonts w:ascii="Courier New" w:hAnsi="Courier New" w:cs="Courier New"/>
                <w:b/>
              </w:rPr>
              <w:fldChar w:fldCharType="end"/>
            </w:r>
          </w:p>
        </w:tc>
      </w:tr>
    </w:tbl>
    <w:p w14:paraId="2AB6E2AE" w14:textId="77777777" w:rsidR="005D76AA" w:rsidRPr="008E1838" w:rsidRDefault="005D76AA" w:rsidP="005D76AA">
      <w:pPr>
        <w:rPr>
          <w:sz w:val="20"/>
          <w:szCs w:val="20"/>
        </w:rPr>
      </w:pPr>
    </w:p>
    <w:p w14:paraId="2AB6E2AF" w14:textId="77777777" w:rsidR="005D76AA" w:rsidRDefault="005D76AA" w:rsidP="005D76AA">
      <w:pPr>
        <w:jc w:val="center"/>
        <w:rPr>
          <w:b/>
          <w:sz w:val="32"/>
          <w:szCs w:val="32"/>
        </w:rPr>
      </w:pPr>
      <w:r w:rsidRPr="006662B8">
        <w:rPr>
          <w:b/>
          <w:sz w:val="32"/>
          <w:szCs w:val="32"/>
        </w:rPr>
        <w:t>RECOMMENDATIONS FOR MINISTRY</w:t>
      </w:r>
    </w:p>
    <w:p w14:paraId="2AB6E2B0" w14:textId="77777777" w:rsidR="005D76AA" w:rsidRPr="003D7267" w:rsidRDefault="005D76AA" w:rsidP="005D76AA">
      <w:pPr>
        <w:spacing w:after="120"/>
        <w:rPr>
          <w:b/>
        </w:rPr>
      </w:pPr>
      <w:r>
        <w:rPr>
          <w:b/>
        </w:rPr>
        <w:t>Candidacy for Ordained Ministry, on recommendation of PPRC (or SPRC</w:t>
      </w:r>
      <w:r w:rsidRPr="003D7267">
        <w:rPr>
          <w:b/>
        </w:rPr>
        <w:t>) (¶247.8</w:t>
      </w:r>
      <w:r w:rsidR="00964D51">
        <w:rPr>
          <w:b/>
        </w:rPr>
        <w:t>, 310.1e</w:t>
      </w:r>
      <w:r w:rsidR="003D7267" w:rsidRP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B3" w14:textId="77777777" w:rsidTr="00BA7015">
        <w:tc>
          <w:tcPr>
            <w:tcW w:w="7398" w:type="dxa"/>
          </w:tcPr>
          <w:p w14:paraId="2AB6E2B1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B2" w14:textId="77777777" w:rsidR="00BA7015" w:rsidRPr="00686EEB" w:rsidRDefault="00BA7015" w:rsidP="00BA701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5D76AA" w:rsidRPr="00686EEB" w14:paraId="2AB6E2B5" w14:textId="77777777" w:rsidTr="00BA7015">
        <w:tc>
          <w:tcPr>
            <w:tcW w:w="10548" w:type="dxa"/>
            <w:gridSpan w:val="2"/>
          </w:tcPr>
          <w:p w14:paraId="2AB6E2B4" w14:textId="77777777" w:rsidR="005D76AA" w:rsidRPr="00686EEB" w:rsidRDefault="005D76AA" w:rsidP="00BA701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B7" w14:textId="77777777" w:rsidTr="006E08CA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B6" w14:textId="77777777" w:rsidR="00BA7015" w:rsidRPr="00686EEB" w:rsidRDefault="00BA7015" w:rsidP="00BA701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BF" w14:textId="77777777" w:rsidR="00BA7015" w:rsidRPr="006E6860" w:rsidRDefault="00BA7015" w:rsidP="005D76AA">
      <w:pPr>
        <w:spacing w:after="120"/>
        <w:rPr>
          <w:b/>
          <w:sz w:val="16"/>
          <w:szCs w:val="16"/>
        </w:rPr>
      </w:pPr>
    </w:p>
    <w:p w14:paraId="2AB6E2C0" w14:textId="77777777" w:rsidR="005D76AA" w:rsidRDefault="005D76AA" w:rsidP="005D76AA">
      <w:pPr>
        <w:spacing w:after="120"/>
        <w:rPr>
          <w:b/>
        </w:rPr>
      </w:pPr>
      <w:r>
        <w:rPr>
          <w:b/>
        </w:rPr>
        <w:t>Renewal of Candidacy for Ordained Ministry</w:t>
      </w:r>
      <w:r w:rsidR="00964D51">
        <w:rPr>
          <w:b/>
        </w:rPr>
        <w:t xml:space="preserve"> </w:t>
      </w:r>
      <w:r>
        <w:rPr>
          <w:b/>
        </w:rPr>
        <w:t>(¶247.9</w:t>
      </w:r>
      <w:r w:rsidR="00964D51">
        <w:rPr>
          <w:b/>
        </w:rPr>
        <w:t>, 313.1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C3" w14:textId="77777777" w:rsidTr="00A940F5">
        <w:tc>
          <w:tcPr>
            <w:tcW w:w="7398" w:type="dxa"/>
          </w:tcPr>
          <w:p w14:paraId="2AB6E2C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C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5" w14:textId="77777777" w:rsidTr="00A940F5">
        <w:tc>
          <w:tcPr>
            <w:tcW w:w="10548" w:type="dxa"/>
            <w:gridSpan w:val="2"/>
          </w:tcPr>
          <w:p w14:paraId="2AB6E2C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C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C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CF" w14:textId="77777777" w:rsidR="009C0F5C" w:rsidRDefault="009C0F5C" w:rsidP="005D76AA">
      <w:pPr>
        <w:spacing w:after="120"/>
        <w:rPr>
          <w:b/>
          <w:sz w:val="16"/>
          <w:szCs w:val="16"/>
        </w:rPr>
      </w:pPr>
    </w:p>
    <w:p w14:paraId="2AB6E2D0" w14:textId="77777777" w:rsidR="005D76AA" w:rsidRDefault="005D76AA" w:rsidP="005D76AA">
      <w:pPr>
        <w:spacing w:after="120"/>
        <w:rPr>
          <w:b/>
        </w:rPr>
      </w:pPr>
      <w:r>
        <w:rPr>
          <w:b/>
        </w:rPr>
        <w:t>Certified Lay Minister, on recommendation of PPRC (or SPRC) (¶247.11</w:t>
      </w:r>
      <w:r w:rsidR="00A67C9D">
        <w:rPr>
          <w:b/>
        </w:rPr>
        <w:t>, 268</w:t>
      </w:r>
      <w:r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BA7015" w:rsidRPr="00686EEB" w14:paraId="2AB6E2D3" w14:textId="77777777" w:rsidTr="00A940F5">
        <w:tc>
          <w:tcPr>
            <w:tcW w:w="7398" w:type="dxa"/>
          </w:tcPr>
          <w:p w14:paraId="2AB6E2D1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2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5" w14:textId="77777777" w:rsidTr="00A940F5">
        <w:tc>
          <w:tcPr>
            <w:tcW w:w="10548" w:type="dxa"/>
            <w:gridSpan w:val="2"/>
          </w:tcPr>
          <w:p w14:paraId="2AB6E2D4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6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BA7015" w:rsidRPr="00686EEB" w14:paraId="2AB6E2DA" w14:textId="77777777" w:rsidTr="00A940F5">
        <w:tc>
          <w:tcPr>
            <w:tcW w:w="7398" w:type="dxa"/>
          </w:tcPr>
          <w:p w14:paraId="2AB6E2D8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D9" w14:textId="77777777" w:rsidR="00BA7015" w:rsidRPr="00686EEB" w:rsidRDefault="00BA7015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C" w14:textId="77777777" w:rsidTr="00A940F5">
        <w:tc>
          <w:tcPr>
            <w:tcW w:w="10548" w:type="dxa"/>
            <w:gridSpan w:val="2"/>
          </w:tcPr>
          <w:p w14:paraId="2AB6E2DB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BA7015" w:rsidRPr="00686EEB" w14:paraId="2AB6E2D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DD" w14:textId="77777777" w:rsidR="00BA7015" w:rsidRPr="00686EEB" w:rsidRDefault="00BA7015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DF" w14:textId="77777777" w:rsidR="009C0F5C" w:rsidRDefault="009C0F5C" w:rsidP="003D7267">
      <w:pPr>
        <w:spacing w:after="120"/>
        <w:rPr>
          <w:b/>
        </w:rPr>
      </w:pPr>
    </w:p>
    <w:p w14:paraId="2AB6E2E0" w14:textId="6450861E" w:rsidR="003D7267" w:rsidRDefault="00A67C9D" w:rsidP="003D7267">
      <w:pPr>
        <w:spacing w:after="120"/>
        <w:rPr>
          <w:b/>
        </w:rPr>
      </w:pPr>
      <w:r>
        <w:rPr>
          <w:b/>
        </w:rPr>
        <w:t>Certified</w:t>
      </w:r>
      <w:r w:rsidR="003D7267">
        <w:rPr>
          <w:b/>
        </w:rPr>
        <w:t xml:space="preserve"> Lay </w:t>
      </w:r>
      <w:r w:rsidR="00395DD3">
        <w:rPr>
          <w:b/>
        </w:rPr>
        <w:t>Servant (</w:t>
      </w:r>
      <w:r w:rsidR="003D7267">
        <w:rPr>
          <w:b/>
        </w:rPr>
        <w:t>¶247.11</w:t>
      </w:r>
      <w:r>
        <w:rPr>
          <w:b/>
        </w:rPr>
        <w:t>, 266</w:t>
      </w:r>
      <w:r w:rsidR="003D7267">
        <w:rPr>
          <w:b/>
        </w:rPr>
        <w:t>)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98"/>
        <w:gridCol w:w="3150"/>
      </w:tblGrid>
      <w:tr w:rsidR="003D7267" w:rsidRPr="00686EEB" w14:paraId="2AB6E2E3" w14:textId="77777777" w:rsidTr="00A940F5">
        <w:tc>
          <w:tcPr>
            <w:tcW w:w="7398" w:type="dxa"/>
          </w:tcPr>
          <w:p w14:paraId="2AB6E2E1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2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5" w14:textId="77777777" w:rsidTr="00A940F5">
        <w:tc>
          <w:tcPr>
            <w:tcW w:w="10548" w:type="dxa"/>
            <w:gridSpan w:val="2"/>
          </w:tcPr>
          <w:p w14:paraId="2AB6E2E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7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6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EA" w14:textId="77777777" w:rsidTr="00A940F5">
        <w:tc>
          <w:tcPr>
            <w:tcW w:w="7398" w:type="dxa"/>
          </w:tcPr>
          <w:p w14:paraId="2AB6E2E8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E9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C" w14:textId="77777777" w:rsidTr="00A940F5">
        <w:tc>
          <w:tcPr>
            <w:tcW w:w="10548" w:type="dxa"/>
            <w:gridSpan w:val="2"/>
          </w:tcPr>
          <w:p w14:paraId="2AB6E2EB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EE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ED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  <w:tr w:rsidR="003D7267" w:rsidRPr="00686EEB" w14:paraId="2AB6E2F1" w14:textId="77777777" w:rsidTr="00A940F5">
        <w:tc>
          <w:tcPr>
            <w:tcW w:w="7398" w:type="dxa"/>
          </w:tcPr>
          <w:p w14:paraId="2AB6E2EF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Name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  <w:tc>
          <w:tcPr>
            <w:tcW w:w="3150" w:type="dxa"/>
          </w:tcPr>
          <w:p w14:paraId="2AB6E2F0" w14:textId="77777777" w:rsidR="003D7267" w:rsidRPr="00686EEB" w:rsidRDefault="003D7267" w:rsidP="00A940F5">
            <w:pPr>
              <w:spacing w:line="276" w:lineRule="auto"/>
            </w:pPr>
            <w:r>
              <w:t>Phone</w:t>
            </w:r>
            <w:r w:rsidRPr="00686EEB">
              <w:t xml:space="preserve">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3" w14:textId="77777777" w:rsidTr="00A940F5">
        <w:tc>
          <w:tcPr>
            <w:tcW w:w="10548" w:type="dxa"/>
            <w:gridSpan w:val="2"/>
          </w:tcPr>
          <w:p w14:paraId="2AB6E2F2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3D7267" w:rsidRPr="00686EEB" w14:paraId="2AB6E2F5" w14:textId="77777777" w:rsidTr="00A940F5">
        <w:tc>
          <w:tcPr>
            <w:tcW w:w="10548" w:type="dxa"/>
            <w:gridSpan w:val="2"/>
            <w:tcBorders>
              <w:bottom w:val="double" w:sz="4" w:space="0" w:color="auto"/>
            </w:tcBorders>
          </w:tcPr>
          <w:p w14:paraId="2AB6E2F4" w14:textId="77777777" w:rsidR="003D7267" w:rsidRPr="00686EEB" w:rsidRDefault="003D7267" w:rsidP="00A940F5">
            <w:pPr>
              <w:spacing w:line="276" w:lineRule="auto"/>
            </w:pPr>
            <w:r w:rsidRPr="00686EEB">
              <w:t xml:space="preserve">E-mail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  <w:r w:rsidRPr="00686EEB">
              <w:t xml:space="preserve"> </w:t>
            </w:r>
          </w:p>
        </w:tc>
      </w:tr>
    </w:tbl>
    <w:p w14:paraId="2AB6E2FD" w14:textId="77777777" w:rsidR="003D7267" w:rsidRDefault="003D7267" w:rsidP="005D76AA">
      <w:pPr>
        <w:spacing w:after="120"/>
        <w:rPr>
          <w:b/>
          <w:i/>
          <w:sz w:val="16"/>
          <w:szCs w:val="16"/>
        </w:rPr>
      </w:pPr>
    </w:p>
    <w:p w14:paraId="2AB6E2FE" w14:textId="77777777" w:rsidR="003D7267" w:rsidRDefault="003D7267" w:rsidP="003D7267">
      <w:pPr>
        <w:spacing w:after="120"/>
        <w:rPr>
          <w:b/>
        </w:rPr>
      </w:pPr>
      <w:r>
        <w:rPr>
          <w:b/>
        </w:rPr>
        <w:t>Certified Lay S</w:t>
      </w:r>
      <w:r w:rsidR="00F46D6A">
        <w:rPr>
          <w:b/>
        </w:rPr>
        <w:t>peaker</w:t>
      </w:r>
      <w:r>
        <w:rPr>
          <w:b/>
        </w:rPr>
        <w:t xml:space="preserve"> (¶247.11</w:t>
      </w:r>
      <w:r w:rsidR="00A67C9D">
        <w:rPr>
          <w:b/>
        </w:rPr>
        <w:t>, 267</w:t>
      </w:r>
      <w:r>
        <w:rPr>
          <w:b/>
        </w:rPr>
        <w:t>)</w:t>
      </w:r>
    </w:p>
    <w:tbl>
      <w:tblPr>
        <w:tblW w:w="10426" w:type="dxa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4770"/>
        <w:gridCol w:w="5220"/>
      </w:tblGrid>
      <w:tr w:rsidR="00E06BF7" w:rsidRPr="00686EEB" w14:paraId="2AB6E302" w14:textId="77777777" w:rsidTr="00E06BF7">
        <w:tc>
          <w:tcPr>
            <w:tcW w:w="436" w:type="dxa"/>
            <w:vMerge w:val="restart"/>
            <w:shd w:val="clear" w:color="auto" w:fill="auto"/>
          </w:tcPr>
          <w:p w14:paraId="2AB6E2FF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770" w:type="dxa"/>
          </w:tcPr>
          <w:p w14:paraId="2AB6E300" w14:textId="77777777" w:rsidR="00E06BF7" w:rsidRPr="00686EEB" w:rsidRDefault="00E06BF7" w:rsidP="00E06BF7">
            <w:pPr>
              <w:spacing w:line="276" w:lineRule="auto"/>
            </w:pPr>
            <w:r w:rsidRPr="00686EEB">
              <w:t xml:space="preserve">Name:  </w:t>
            </w:r>
            <w:r w:rsidRPr="00E06BF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06BF7">
              <w:rPr>
                <w:b/>
              </w:rPr>
              <w:instrText xml:space="preserve"> FORMTEXT </w:instrText>
            </w:r>
            <w:r w:rsidRPr="00E06BF7">
              <w:rPr>
                <w:b/>
              </w:rPr>
            </w:r>
            <w:r w:rsidRPr="00E06BF7">
              <w:rPr>
                <w:b/>
              </w:rPr>
              <w:fldChar w:fldCharType="separate"/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217262">
              <w:rPr>
                <w:noProof/>
              </w:rPr>
              <w:t> </w:t>
            </w:r>
            <w:r w:rsidRPr="00E06BF7">
              <w:rPr>
                <w:b/>
              </w:rPr>
              <w:fldChar w:fldCharType="end"/>
            </w:r>
          </w:p>
        </w:tc>
        <w:tc>
          <w:tcPr>
            <w:tcW w:w="5220" w:type="dxa"/>
          </w:tcPr>
          <w:p w14:paraId="2AB6E301" w14:textId="017BACA0" w:rsidR="00E06BF7" w:rsidRPr="00686EEB" w:rsidRDefault="008F1409" w:rsidP="00A940F5">
            <w:pPr>
              <w:spacing w:line="276" w:lineRule="auto"/>
            </w:pPr>
            <w:r>
              <w:t>Phone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</w:p>
        </w:tc>
      </w:tr>
      <w:tr w:rsidR="00E06BF7" w:rsidRPr="00686EEB" w14:paraId="2AB6E305" w14:textId="77777777" w:rsidTr="00E06BF7">
        <w:tc>
          <w:tcPr>
            <w:tcW w:w="436" w:type="dxa"/>
            <w:vMerge/>
            <w:shd w:val="clear" w:color="auto" w:fill="auto"/>
          </w:tcPr>
          <w:p w14:paraId="2AB6E303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4" w14:textId="77777777" w:rsidR="00E06BF7" w:rsidRPr="00686EEB" w:rsidRDefault="00E06BF7" w:rsidP="0094739D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09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06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07" w14:textId="16C20FE9" w:rsidR="00E06BF7" w:rsidRPr="00686EEB" w:rsidRDefault="008F1409" w:rsidP="0094739D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08" w14:textId="77777777" w:rsidR="00E06BF7" w:rsidRPr="00686EEB" w:rsidRDefault="00E06BF7" w:rsidP="00F46D6A">
            <w:pPr>
              <w:pStyle w:val="NoSpacing"/>
            </w:pPr>
          </w:p>
        </w:tc>
      </w:tr>
      <w:tr w:rsidR="00E06BF7" w:rsidRPr="00686EEB" w14:paraId="2AB6E30D" w14:textId="77777777" w:rsidTr="00E06BF7">
        <w:tc>
          <w:tcPr>
            <w:tcW w:w="436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14:paraId="2AB6E30A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B" w14:textId="77777777" w:rsidR="00E06BF7" w:rsidRPr="00686EEB" w:rsidRDefault="00E06BF7" w:rsidP="0094739D">
            <w:r w:rsidRPr="00686EEB">
              <w:t xml:space="preserve">Name:  </w:t>
            </w:r>
            <w:r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739D">
              <w:instrText xml:space="preserve"> FORMTEXT </w:instrText>
            </w:r>
            <w:r w:rsidRPr="0094739D">
              <w:fldChar w:fldCharType="separate"/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t> </w:t>
            </w:r>
            <w:r w:rsidRPr="0094739D">
              <w:fldChar w:fldCharType="end"/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E30C" w14:textId="6E945AA3" w:rsidR="00E06BF7" w:rsidRPr="00686EEB" w:rsidRDefault="008F1409" w:rsidP="0094739D">
            <w:pPr>
              <w:pStyle w:val="NoSpacing"/>
            </w:pPr>
            <w:r>
              <w:t>Phone</w:t>
            </w:r>
            <w:r w:rsidR="00E06BF7" w:rsidRPr="00686EEB">
              <w:t xml:space="preserve">:  </w:t>
            </w:r>
            <w:r w:rsidR="00E06BF7" w:rsidRPr="0094739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94739D">
              <w:instrText xml:space="preserve"> FORMTEXT </w:instrText>
            </w:r>
            <w:r w:rsidR="00E06BF7" w:rsidRPr="0094739D">
              <w:fldChar w:fldCharType="separate"/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t> </w:t>
            </w:r>
            <w:r w:rsidR="00E06BF7" w:rsidRPr="0094739D">
              <w:fldChar w:fldCharType="end"/>
            </w:r>
          </w:p>
        </w:tc>
      </w:tr>
      <w:tr w:rsidR="00E06BF7" w:rsidRPr="00686EEB" w14:paraId="2AB6E310" w14:textId="77777777" w:rsidTr="00E06BF7">
        <w:tc>
          <w:tcPr>
            <w:tcW w:w="436" w:type="dxa"/>
            <w:vMerge/>
            <w:shd w:val="clear" w:color="auto" w:fill="auto"/>
          </w:tcPr>
          <w:p w14:paraId="2AB6E30E" w14:textId="77777777" w:rsidR="00E06BF7" w:rsidRPr="00E06BF7" w:rsidRDefault="00E06BF7" w:rsidP="00E06BF7">
            <w:pPr>
              <w:spacing w:line="276" w:lineRule="auto"/>
              <w:jc w:val="right"/>
              <w:rPr>
                <w:sz w:val="32"/>
                <w:szCs w:val="32"/>
              </w:rPr>
            </w:pPr>
          </w:p>
        </w:tc>
        <w:tc>
          <w:tcPr>
            <w:tcW w:w="9990" w:type="dxa"/>
            <w:gridSpan w:val="2"/>
          </w:tcPr>
          <w:p w14:paraId="2AB6E30F" w14:textId="77777777" w:rsidR="00E06BF7" w:rsidRPr="00686EEB" w:rsidRDefault="00E06BF7" w:rsidP="00A940F5">
            <w:pPr>
              <w:spacing w:line="276" w:lineRule="auto"/>
            </w:pPr>
            <w:r w:rsidRPr="00686EEB">
              <w:t xml:space="preserve">Address:  </w:t>
            </w:r>
            <w:r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17262">
              <w:rPr>
                <w:b/>
              </w:rPr>
              <w:instrText xml:space="preserve"> FORMTEXT </w:instrText>
            </w:r>
            <w:r w:rsidRPr="00217262">
              <w:rPr>
                <w:b/>
              </w:rPr>
            </w:r>
            <w:r w:rsidRPr="00217262">
              <w:rPr>
                <w:b/>
              </w:rPr>
              <w:fldChar w:fldCharType="separate"/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  <w:noProof/>
              </w:rPr>
              <w:t> </w:t>
            </w:r>
            <w:r w:rsidRPr="00217262">
              <w:rPr>
                <w:b/>
              </w:rPr>
              <w:fldChar w:fldCharType="end"/>
            </w:r>
          </w:p>
        </w:tc>
      </w:tr>
      <w:tr w:rsidR="00E06BF7" w:rsidRPr="00686EEB" w14:paraId="2AB6E314" w14:textId="77777777" w:rsidTr="00E06BF7">
        <w:tc>
          <w:tcPr>
            <w:tcW w:w="436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2AB6E311" w14:textId="77777777" w:rsidR="00E06BF7" w:rsidRPr="00E06BF7" w:rsidRDefault="00E06BF7" w:rsidP="00E06BF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770" w:type="dxa"/>
            <w:tcBorders>
              <w:bottom w:val="double" w:sz="4" w:space="0" w:color="auto"/>
            </w:tcBorders>
          </w:tcPr>
          <w:p w14:paraId="2AB6E312" w14:textId="699A3C60" w:rsidR="00E06BF7" w:rsidRPr="00686EEB" w:rsidRDefault="008F1409" w:rsidP="00A940F5">
            <w:r>
              <w:t>Email</w:t>
            </w:r>
            <w:r w:rsidR="00E06BF7" w:rsidRPr="00686EEB">
              <w:t xml:space="preserve">:  </w:t>
            </w:r>
            <w:r w:rsidR="00E06BF7" w:rsidRPr="00217262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06BF7" w:rsidRPr="00217262">
              <w:rPr>
                <w:b/>
              </w:rPr>
              <w:instrText xml:space="preserve"> FORMTEXT </w:instrText>
            </w:r>
            <w:r w:rsidR="00E06BF7" w:rsidRPr="00217262">
              <w:rPr>
                <w:b/>
              </w:rPr>
            </w:r>
            <w:r w:rsidR="00E06BF7" w:rsidRPr="00217262">
              <w:rPr>
                <w:b/>
              </w:rPr>
              <w:fldChar w:fldCharType="separate"/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  <w:noProof/>
              </w:rPr>
              <w:t> </w:t>
            </w:r>
            <w:r w:rsidR="00E06BF7" w:rsidRPr="00217262">
              <w:rPr>
                <w:b/>
              </w:rPr>
              <w:fldChar w:fldCharType="end"/>
            </w:r>
            <w:r w:rsidR="00E06BF7" w:rsidRPr="00686EEB">
              <w:t xml:space="preserve"> </w:t>
            </w:r>
          </w:p>
        </w:tc>
        <w:tc>
          <w:tcPr>
            <w:tcW w:w="5220" w:type="dxa"/>
            <w:tcBorders>
              <w:bottom w:val="double" w:sz="4" w:space="0" w:color="auto"/>
            </w:tcBorders>
          </w:tcPr>
          <w:p w14:paraId="2AB6E313" w14:textId="77777777" w:rsidR="00E06BF7" w:rsidRPr="00686EEB" w:rsidRDefault="00E06BF7" w:rsidP="00B3277B">
            <w:pPr>
              <w:pStyle w:val="NoSpacing"/>
            </w:pPr>
          </w:p>
        </w:tc>
      </w:tr>
    </w:tbl>
    <w:p w14:paraId="2AB6E357" w14:textId="77777777" w:rsidR="005D76AA" w:rsidRPr="008E1838" w:rsidRDefault="005D76AA" w:rsidP="005D76AA">
      <w:pPr>
        <w:spacing w:after="120"/>
        <w:rPr>
          <w:b/>
          <w:i/>
          <w:sz w:val="22"/>
          <w:szCs w:val="22"/>
        </w:rPr>
      </w:pPr>
      <w:r w:rsidRPr="008E1838">
        <w:rPr>
          <w:b/>
          <w:i/>
          <w:sz w:val="22"/>
          <w:szCs w:val="22"/>
        </w:rPr>
        <w:t xml:space="preserve">In each case, include a </w:t>
      </w:r>
      <w:r w:rsidRPr="008E1838">
        <w:rPr>
          <w:b/>
          <w:i/>
          <w:sz w:val="22"/>
          <w:szCs w:val="22"/>
          <w:u w:val="single"/>
        </w:rPr>
        <w:t>complete</w:t>
      </w:r>
      <w:r w:rsidRPr="008E1838">
        <w:rPr>
          <w:b/>
          <w:i/>
          <w:sz w:val="22"/>
          <w:szCs w:val="22"/>
        </w:rPr>
        <w:t xml:space="preserve"> address, including zip code.</w:t>
      </w:r>
    </w:p>
    <w:sectPr w:rsidR="005D76AA" w:rsidRPr="008E1838" w:rsidSect="00465872"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83C83"/>
    <w:multiLevelType w:val="hybridMultilevel"/>
    <w:tmpl w:val="DD660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LQwN7Q0szRW0lEKTi0uzszPAykwqgUAJbS8FiwAAAA="/>
  </w:docVars>
  <w:rsids>
    <w:rsidRoot w:val="005D76AA"/>
    <w:rsid w:val="000327DE"/>
    <w:rsid w:val="000D4E9D"/>
    <w:rsid w:val="00164EB5"/>
    <w:rsid w:val="001B6169"/>
    <w:rsid w:val="003821F1"/>
    <w:rsid w:val="00395DD3"/>
    <w:rsid w:val="003D7267"/>
    <w:rsid w:val="00410656"/>
    <w:rsid w:val="00425169"/>
    <w:rsid w:val="005A1DF3"/>
    <w:rsid w:val="005D76AA"/>
    <w:rsid w:val="00665D23"/>
    <w:rsid w:val="006C0AAB"/>
    <w:rsid w:val="007934C9"/>
    <w:rsid w:val="008F1409"/>
    <w:rsid w:val="0094739D"/>
    <w:rsid w:val="00964D51"/>
    <w:rsid w:val="009C0F5C"/>
    <w:rsid w:val="009D172C"/>
    <w:rsid w:val="00A436D0"/>
    <w:rsid w:val="00A67C9D"/>
    <w:rsid w:val="00AF79A5"/>
    <w:rsid w:val="00B109AA"/>
    <w:rsid w:val="00B3277B"/>
    <w:rsid w:val="00B510DD"/>
    <w:rsid w:val="00B851E1"/>
    <w:rsid w:val="00BA7015"/>
    <w:rsid w:val="00C351E3"/>
    <w:rsid w:val="00C663B8"/>
    <w:rsid w:val="00CA0D83"/>
    <w:rsid w:val="00CA4360"/>
    <w:rsid w:val="00D731DE"/>
    <w:rsid w:val="00E06BF7"/>
    <w:rsid w:val="00E61597"/>
    <w:rsid w:val="00F458E9"/>
    <w:rsid w:val="00F4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E2AA"/>
  <w15:docId w15:val="{33BE6761-4A8C-4E14-B504-17C248AE7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6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3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6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6</cp:revision>
  <cp:lastPrinted>2019-07-02T20:31:00Z</cp:lastPrinted>
  <dcterms:created xsi:type="dcterms:W3CDTF">2020-06-23T20:28:00Z</dcterms:created>
  <dcterms:modified xsi:type="dcterms:W3CDTF">2021-05-25T15:58:00Z</dcterms:modified>
</cp:coreProperties>
</file>